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4FA0" w:rsidRDefault="00CE420A" w:rsidP="00CE420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1: 25 points</w:t>
      </w:r>
    </w:p>
    <w:p w:rsidR="00CE420A" w:rsidRDefault="00CE420A" w:rsidP="00CE420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2: 15 points</w:t>
      </w:r>
    </w:p>
    <w:p w:rsidR="00CE420A" w:rsidRDefault="00CE420A" w:rsidP="00CE420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3: 15 points</w:t>
      </w:r>
    </w:p>
    <w:p w:rsidR="00CE420A" w:rsidRDefault="00CE420A" w:rsidP="00CE420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4: 15 points</w:t>
      </w:r>
    </w:p>
    <w:p w:rsidR="00CE420A" w:rsidRDefault="00CE420A" w:rsidP="00CE420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5: 15 points</w:t>
      </w:r>
    </w:p>
    <w:p w:rsidR="00CE420A" w:rsidRPr="00CE420A" w:rsidRDefault="00CE420A" w:rsidP="00CE420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6: 15 points</w:t>
      </w:r>
      <w:r w:rsidR="00B4204F">
        <w:rPr>
          <w:rFonts w:ascii="Times New Roman" w:hAnsi="Times New Roman" w:cs="Times New Roman"/>
        </w:rPr>
        <w:t xml:space="preserve"> (3 points each)</w:t>
      </w:r>
      <w:bookmarkStart w:id="0" w:name="_GoBack"/>
      <w:bookmarkEnd w:id="0"/>
    </w:p>
    <w:sectPr w:rsidR="00CE420A" w:rsidRPr="00CE42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NLe0sDA3NzYzMLVU0lEKTi0uzszPAykwqgUAuJdyASwAAAA="/>
  </w:docVars>
  <w:rsids>
    <w:rsidRoot w:val="00CE420A"/>
    <w:rsid w:val="001C4FA0"/>
    <w:rsid w:val="006E426C"/>
    <w:rsid w:val="00B4204F"/>
    <w:rsid w:val="00CE420A"/>
    <w:rsid w:val="00EB3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639AA"/>
  <w15:chartTrackingRefBased/>
  <w15:docId w15:val="{52F2E554-CEEB-4779-956B-AB7A6422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ckrell School of Engineering</Company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sh, Sabyasachi</dc:creator>
  <cp:keywords/>
  <dc:description/>
  <cp:lastModifiedBy>Dash, Sabyasachi</cp:lastModifiedBy>
  <cp:revision>3</cp:revision>
  <dcterms:created xsi:type="dcterms:W3CDTF">2023-09-11T14:59:00Z</dcterms:created>
  <dcterms:modified xsi:type="dcterms:W3CDTF">2023-09-12T17:35:00Z</dcterms:modified>
</cp:coreProperties>
</file>